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9287510" w:rsidR="004F1CD0" w:rsidRDefault="00515AC9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I</w:t>
      </w:r>
      <w:r w:rsidR="00113E1F">
        <w:rPr>
          <w:sz w:val="36"/>
          <w:szCs w:val="36"/>
          <w:lang w:val="en-GB"/>
        </w:rPr>
        <w:t>ndiana</w:t>
      </w:r>
      <w:r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61B155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FCC1FE" w14:textId="77777777" w:rsidR="00AF61E6" w:rsidRDefault="00AF61E6" w:rsidP="00CB37D9">
      <w:pPr>
        <w:spacing w:after="0" w:line="240" w:lineRule="auto"/>
      </w:pPr>
      <w:r>
        <w:separator/>
      </w:r>
    </w:p>
  </w:endnote>
  <w:endnote w:type="continuationSeparator" w:id="0">
    <w:p w14:paraId="748A51B6" w14:textId="77777777" w:rsidR="00AF61E6" w:rsidRDefault="00AF61E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837BDC" w14:textId="77777777" w:rsidR="005B0F2E" w:rsidRDefault="005B0F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21351B9" w:rsidR="00CB37D9" w:rsidRPr="005B0F2E" w:rsidRDefault="00CB37D9" w:rsidP="005B0F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4D087B" w14:textId="77777777" w:rsidR="005B0F2E" w:rsidRDefault="005B0F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D50855" w14:textId="77777777" w:rsidR="00AF61E6" w:rsidRDefault="00AF61E6" w:rsidP="00CB37D9">
      <w:pPr>
        <w:spacing w:after="0" w:line="240" w:lineRule="auto"/>
      </w:pPr>
      <w:r>
        <w:separator/>
      </w:r>
    </w:p>
  </w:footnote>
  <w:footnote w:type="continuationSeparator" w:id="0">
    <w:p w14:paraId="7777735E" w14:textId="77777777" w:rsidR="00AF61E6" w:rsidRDefault="00AF61E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F9AAFE" w14:textId="77777777" w:rsidR="005B0F2E" w:rsidRDefault="005B0F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C8ABA5E" w:rsidR="00AD6FC0" w:rsidRPr="005B0F2E" w:rsidRDefault="00AD6FC0" w:rsidP="005B0F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406C90" w14:textId="77777777" w:rsidR="005B0F2E" w:rsidRDefault="005B0F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84048906">
    <w:abstractNumId w:val="1"/>
  </w:num>
  <w:num w:numId="2" w16cid:durableId="67578682">
    <w:abstractNumId w:val="0"/>
  </w:num>
  <w:num w:numId="3" w16cid:durableId="190843907">
    <w:abstractNumId w:val="2"/>
  </w:num>
  <w:num w:numId="4" w16cid:durableId="1456170637">
    <w:abstractNumId w:val="4"/>
  </w:num>
  <w:num w:numId="5" w16cid:durableId="1973167190">
    <w:abstractNumId w:val="5"/>
  </w:num>
  <w:num w:numId="6" w16cid:durableId="461969231">
    <w:abstractNumId w:val="3"/>
  </w:num>
  <w:num w:numId="7" w16cid:durableId="6222745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926AA"/>
    <w:rsid w:val="000D10EF"/>
    <w:rsid w:val="00113E1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60593"/>
    <w:rsid w:val="00570A17"/>
    <w:rsid w:val="005826D8"/>
    <w:rsid w:val="005B0F2E"/>
    <w:rsid w:val="005F0103"/>
    <w:rsid w:val="00607747"/>
    <w:rsid w:val="00651AD0"/>
    <w:rsid w:val="006731A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D6FC0"/>
    <w:rsid w:val="00AF61E6"/>
    <w:rsid w:val="00B02B94"/>
    <w:rsid w:val="00B32A3C"/>
    <w:rsid w:val="00BC0F62"/>
    <w:rsid w:val="00BD1993"/>
    <w:rsid w:val="00C116C3"/>
    <w:rsid w:val="00C55AF5"/>
    <w:rsid w:val="00C576A9"/>
    <w:rsid w:val="00C91B90"/>
    <w:rsid w:val="00CB207C"/>
    <w:rsid w:val="00CB37D9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22AAA"/>
    <w:rsid w:val="00E45ECC"/>
    <w:rsid w:val="00E62CC1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3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